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288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Iga Tal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yna Tal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